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88BA5" w14:textId="77777777" w:rsidR="00D150C5" w:rsidRDefault="006141BF" w:rsidP="00D150C5">
      <w:pPr>
        <w:pStyle w:val="DoEheading12018"/>
        <w:ind w:left="0" w:firstLine="0"/>
      </w:pPr>
      <w:bookmarkStart w:id="0" w:name="_GoBack"/>
      <w:bookmarkEnd w:id="0"/>
      <w:r>
        <w:t xml:space="preserve"> </w:t>
      </w:r>
      <w:r w:rsidR="00D150C5">
        <w:rPr>
          <w:noProof/>
          <w:lang w:eastAsia="en-AU"/>
        </w:rPr>
        <w:drawing>
          <wp:inline distT="0" distB="0" distL="0" distR="0" wp14:anchorId="5E1B8D72" wp14:editId="620E34C4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150C5">
        <w:t xml:space="preserve"> Minimum spanning trees</w:t>
      </w:r>
    </w:p>
    <w:p w14:paraId="178D3CB9" w14:textId="42D0E7FD" w:rsidR="00D150C5" w:rsidRDefault="00D150C5" w:rsidP="00D150C5">
      <w:pPr>
        <w:pStyle w:val="DoEbodytext2018"/>
      </w:pPr>
      <w:r>
        <w:t xml:space="preserve">A network </w:t>
      </w:r>
      <w:r w:rsidR="00EA6AC1">
        <w:t>diagram</w:t>
      </w:r>
      <w:r>
        <w:t xml:space="preserve"> is shown below: </w:t>
      </w:r>
    </w:p>
    <w:p w14:paraId="147F05F9" w14:textId="599A8280" w:rsidR="00D150C5" w:rsidRDefault="00D150C5" w:rsidP="00D150C5">
      <w:pPr>
        <w:pStyle w:val="DoEbodytext2018"/>
      </w:pPr>
      <w:r w:rsidRPr="00D150C5">
        <w:rPr>
          <w:noProof/>
          <w:lang w:eastAsia="en-AU"/>
        </w:rPr>
        <w:drawing>
          <wp:inline distT="0" distB="0" distL="0" distR="0" wp14:anchorId="4A154C59" wp14:editId="14189207">
            <wp:extent cx="2162705" cy="1885950"/>
            <wp:effectExtent l="0" t="0" r="9525" b="0"/>
            <wp:docPr id="12" name="Picture 12" descr="Weighted network joining vertices A to F. Weights are AB=2, AF=5, AE=6, BC=8, BF=6, CF=3, CD=5, DE=2, DF=3 and EF=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075" cy="190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33C1" w14:textId="3C0E87DD" w:rsidR="00D150C5" w:rsidRDefault="00D150C5" w:rsidP="00D150C5">
      <w:pPr>
        <w:pStyle w:val="DoEheading22018"/>
      </w:pPr>
      <w:r>
        <w:t>Trees</w:t>
      </w:r>
    </w:p>
    <w:p w14:paraId="15E3440E" w14:textId="3C8DAB4A" w:rsidR="00844D02" w:rsidRDefault="006A363B" w:rsidP="00D92A12">
      <w:pPr>
        <w:pStyle w:val="DoEbodytext2018"/>
        <w:rPr>
          <w:lang w:eastAsia="en-US"/>
        </w:rPr>
      </w:pPr>
      <w:r w:rsidRPr="006A363B">
        <w:rPr>
          <w:lang w:eastAsia="en-US"/>
        </w:rPr>
        <w:t xml:space="preserve">A </w:t>
      </w:r>
      <w:r w:rsidRPr="006A363B">
        <w:rPr>
          <w:b/>
          <w:lang w:eastAsia="en-US"/>
        </w:rPr>
        <w:t>tree</w:t>
      </w:r>
      <w:r w:rsidRPr="006A363B">
        <w:rPr>
          <w:lang w:eastAsia="en-US"/>
        </w:rPr>
        <w:t xml:space="preserve"> is an undirected network in which any two vertices are connected by exactly one path.</w:t>
      </w:r>
      <w:r>
        <w:rPr>
          <w:lang w:eastAsia="en-US"/>
        </w:rPr>
        <w:t xml:space="preserve"> </w:t>
      </w:r>
    </w:p>
    <w:p w14:paraId="0CEF8256" w14:textId="038F2490" w:rsidR="00DA426C" w:rsidRDefault="00DA426C" w:rsidP="00DA426C">
      <w:pPr>
        <w:pStyle w:val="DoEbodytext2018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57A5AAB" wp14:editId="7BE5C7DD">
            <wp:extent cx="1758462" cy="1546470"/>
            <wp:effectExtent l="0" t="0" r="0" b="0"/>
            <wp:docPr id="6" name="Picture 6" descr="A tree with vertices A, B, D, E and 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456" cy="155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AA7D6" w14:textId="0DD27608" w:rsidR="00EA6AC1" w:rsidRDefault="00EA6AC1" w:rsidP="00EA6AC1">
      <w:pPr>
        <w:pStyle w:val="DoEheading32018"/>
      </w:pPr>
      <w:r>
        <w:t>Activities</w:t>
      </w:r>
    </w:p>
    <w:p w14:paraId="2FBB3865" w14:textId="15EC2085" w:rsidR="00EA6AC1" w:rsidRDefault="00EA6AC1" w:rsidP="00EA6AC1">
      <w:pPr>
        <w:pStyle w:val="IOSList1numbered2017"/>
        <w:numPr>
          <w:ilvl w:val="0"/>
          <w:numId w:val="2"/>
        </w:numPr>
        <w:rPr>
          <w:lang w:eastAsia="en-US"/>
        </w:rPr>
      </w:pPr>
      <w:r>
        <w:rPr>
          <w:lang w:eastAsia="en-US"/>
        </w:rPr>
        <w:t xml:space="preserve">Draw either a </w:t>
      </w:r>
      <w:r w:rsidR="003052D1">
        <w:rPr>
          <w:lang w:eastAsia="en-US"/>
        </w:rPr>
        <w:t>network</w:t>
      </w:r>
      <w:r>
        <w:rPr>
          <w:lang w:eastAsia="en-US"/>
        </w:rPr>
        <w:t xml:space="preserve"> with the given specification or explain why no such </w:t>
      </w:r>
      <w:r w:rsidR="003052D1">
        <w:rPr>
          <w:lang w:eastAsia="en-US"/>
        </w:rPr>
        <w:t>network</w:t>
      </w:r>
      <w:r w:rsidR="004002E2">
        <w:rPr>
          <w:lang w:eastAsia="en-US"/>
        </w:rPr>
        <w:t xml:space="preserve"> </w:t>
      </w:r>
      <w:r>
        <w:rPr>
          <w:lang w:eastAsia="en-US"/>
        </w:rPr>
        <w:t>exists:</w:t>
      </w:r>
    </w:p>
    <w:p w14:paraId="3C6F45FF" w14:textId="556F7BD8" w:rsidR="00EA6AC1" w:rsidRDefault="004002E2" w:rsidP="00EA6AC1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Network</w:t>
      </w:r>
      <w:r w:rsidR="00EA6AC1">
        <w:rPr>
          <w:lang w:eastAsia="en-US"/>
        </w:rPr>
        <w:t>, nine vertices, nine edges</w:t>
      </w:r>
    </w:p>
    <w:p w14:paraId="13DD102C" w14:textId="0B663D35" w:rsidR="00EA6AC1" w:rsidRDefault="004002E2" w:rsidP="00EA6AC1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Network</w:t>
      </w:r>
      <w:r w:rsidR="00EA6AC1">
        <w:rPr>
          <w:lang w:eastAsia="en-US"/>
        </w:rPr>
        <w:t xml:space="preserve">, four vertices, seven edges. What is special about this </w:t>
      </w:r>
      <w:r w:rsidR="00216E6B">
        <w:rPr>
          <w:lang w:eastAsia="en-US"/>
        </w:rPr>
        <w:t>network</w:t>
      </w:r>
      <w:r w:rsidR="00EA6AC1">
        <w:rPr>
          <w:lang w:eastAsia="en-US"/>
        </w:rPr>
        <w:t>?</w:t>
      </w:r>
    </w:p>
    <w:p w14:paraId="22C214DE" w14:textId="6BE3EC67" w:rsidR="00EA6AC1" w:rsidRDefault="004002E2" w:rsidP="00EA6AC1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Network</w:t>
      </w:r>
      <w:r w:rsidR="00EA6AC1">
        <w:rPr>
          <w:lang w:eastAsia="en-US"/>
        </w:rPr>
        <w:t>, five vertices, three edges</w:t>
      </w:r>
    </w:p>
    <w:p w14:paraId="0AA75AEC" w14:textId="77777777" w:rsidR="00EA6AC1" w:rsidRDefault="00EA6AC1" w:rsidP="00EA6AC1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Tree, four vertices, three edges</w:t>
      </w:r>
    </w:p>
    <w:p w14:paraId="5157D425" w14:textId="77777777" w:rsidR="00EA6AC1" w:rsidRDefault="00EA6AC1" w:rsidP="00EA6AC1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Tree, nine vertices, nine edges</w:t>
      </w:r>
      <w:r>
        <w:rPr>
          <w:lang w:eastAsia="en-US"/>
        </w:rPr>
        <w:br/>
      </w:r>
    </w:p>
    <w:p w14:paraId="31726310" w14:textId="77777777" w:rsidR="00EA6AC1" w:rsidRDefault="00EA6AC1" w:rsidP="00EA6AC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How many edges does a tree with “n” number of vertices have?</w:t>
      </w:r>
    </w:p>
    <w:p w14:paraId="0C4F2B91" w14:textId="77777777" w:rsidR="00EA6AC1" w:rsidRDefault="00EA6AC1" w:rsidP="00EA6AC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What happens if you delete an edge in a tree?</w:t>
      </w:r>
    </w:p>
    <w:p w14:paraId="5447097B" w14:textId="77777777" w:rsidR="00EA6AC1" w:rsidRPr="00C51EBC" w:rsidRDefault="00EA6AC1" w:rsidP="00EA6AC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lastRenderedPageBreak/>
        <w:t>In a tree, can vertices be connected by more than one path?</w:t>
      </w:r>
    </w:p>
    <w:p w14:paraId="5FAE8136" w14:textId="77777777" w:rsidR="00EF0A30" w:rsidRDefault="00EA6AC1" w:rsidP="00EA6AC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 xml:space="preserve">Can there be ‘cycles’ in a tree? </w:t>
      </w:r>
    </w:p>
    <w:p w14:paraId="4443892D" w14:textId="39BE96DD" w:rsidR="00EA6AC1" w:rsidRDefault="00EA6AC1" w:rsidP="00EA6AC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What happens if you add an edge to a tree?</w:t>
      </w:r>
    </w:p>
    <w:p w14:paraId="6DF266DA" w14:textId="5C489112" w:rsidR="00EA6AC1" w:rsidRDefault="00EA6AC1" w:rsidP="00EA6AC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 xml:space="preserve">If the total degree of a </w:t>
      </w:r>
      <w:r w:rsidR="00EF0A30">
        <w:rPr>
          <w:lang w:eastAsia="en-US"/>
        </w:rPr>
        <w:t>network</w:t>
      </w:r>
      <w:r>
        <w:rPr>
          <w:lang w:eastAsia="en-US"/>
        </w:rPr>
        <w:t xml:space="preserve"> is the sum of all the degrees of its vertices, what is the total degree if a tree with ‘n’ vertices?</w:t>
      </w:r>
    </w:p>
    <w:p w14:paraId="193C579B" w14:textId="23791970" w:rsidR="00D150C5" w:rsidRDefault="00D150C5" w:rsidP="00D150C5">
      <w:pPr>
        <w:pStyle w:val="DoEheading22018"/>
      </w:pPr>
      <w:r>
        <w:t>Spanning trees</w:t>
      </w:r>
    </w:p>
    <w:p w14:paraId="76F31C0A" w14:textId="1339EE8D" w:rsidR="00844D02" w:rsidRDefault="00352BE0" w:rsidP="00844D02">
      <w:pPr>
        <w:pStyle w:val="DoEbodytext2018"/>
        <w:rPr>
          <w:lang w:eastAsia="en-US"/>
        </w:rPr>
      </w:pPr>
      <w:r w:rsidRPr="00352BE0">
        <w:rPr>
          <w:lang w:eastAsia="en-US"/>
        </w:rPr>
        <w:t xml:space="preserve">A </w:t>
      </w:r>
      <w:r w:rsidRPr="00352BE0">
        <w:rPr>
          <w:b/>
          <w:lang w:eastAsia="en-US"/>
        </w:rPr>
        <w:t>spanning tree</w:t>
      </w:r>
      <w:r w:rsidRPr="00352BE0">
        <w:rPr>
          <w:lang w:eastAsia="en-US"/>
        </w:rPr>
        <w:t xml:space="preserve"> in a network is a tree that contains each vertex.</w:t>
      </w:r>
      <w:r>
        <w:rPr>
          <w:lang w:eastAsia="en-US"/>
        </w:rPr>
        <w:t xml:space="preserve"> T</w:t>
      </w:r>
      <w:r w:rsidR="00844D02">
        <w:rPr>
          <w:lang w:eastAsia="en-US"/>
        </w:rPr>
        <w:t>here is only one possible</w:t>
      </w:r>
      <w:r w:rsidR="006A363B">
        <w:rPr>
          <w:lang w:eastAsia="en-US"/>
        </w:rPr>
        <w:t xml:space="preserve"> path between any two vertices.</w:t>
      </w:r>
    </w:p>
    <w:p w14:paraId="118046CA" w14:textId="5E96E17A" w:rsidR="00DA426C" w:rsidRDefault="00DA426C" w:rsidP="00DA426C">
      <w:pPr>
        <w:pStyle w:val="DoEbodytext2018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D54E288" wp14:editId="2C4F79B1">
            <wp:extent cx="1596683" cy="1568371"/>
            <wp:effectExtent l="0" t="0" r="3810" b="0"/>
            <wp:docPr id="7" name="Picture 7" descr="A spanning tree with vertices A to 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226" cy="1574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68081" w14:textId="7E4C7F28" w:rsidR="00D92A12" w:rsidRDefault="00D92A12" w:rsidP="00D92A12">
      <w:pPr>
        <w:pStyle w:val="DoEbodytext2018"/>
        <w:rPr>
          <w:lang w:eastAsia="en-US"/>
        </w:rPr>
      </w:pPr>
      <w:r>
        <w:rPr>
          <w:lang w:eastAsia="en-US"/>
        </w:rPr>
        <w:t xml:space="preserve">The </w:t>
      </w:r>
      <w:r w:rsidRPr="00844D02">
        <w:rPr>
          <w:b/>
          <w:lang w:eastAsia="en-US"/>
        </w:rPr>
        <w:t xml:space="preserve">minimum </w:t>
      </w:r>
      <w:r w:rsidR="009C4FD0" w:rsidRPr="00844D02">
        <w:rPr>
          <w:b/>
          <w:lang w:eastAsia="en-US"/>
        </w:rPr>
        <w:t>spanning tree</w:t>
      </w:r>
      <w:r w:rsidR="009C4FD0">
        <w:rPr>
          <w:lang w:eastAsia="en-US"/>
        </w:rPr>
        <w:t xml:space="preserve"> is the </w:t>
      </w:r>
      <w:r w:rsidR="00844D02" w:rsidRPr="00844D02">
        <w:rPr>
          <w:lang w:eastAsia="en-US"/>
        </w:rPr>
        <w:t>spanning tree</w:t>
      </w:r>
      <w:r w:rsidR="009C4FD0" w:rsidRPr="00844D02">
        <w:rPr>
          <w:lang w:eastAsia="en-US"/>
        </w:rPr>
        <w:t xml:space="preserve"> </w:t>
      </w:r>
      <w:r w:rsidR="006A363B">
        <w:rPr>
          <w:lang w:eastAsia="en-US"/>
        </w:rPr>
        <w:t>with the minimum weight.</w:t>
      </w:r>
    </w:p>
    <w:p w14:paraId="19701B9F" w14:textId="77777777" w:rsidR="001E1A23" w:rsidRDefault="001E1A23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1C7AF4A5" w14:textId="04E32787" w:rsidR="00EA6AC1" w:rsidRDefault="00EA6AC1" w:rsidP="00EA6AC1">
      <w:pPr>
        <w:pStyle w:val="DoEheading22018"/>
      </w:pPr>
      <w:r>
        <w:lastRenderedPageBreak/>
        <w:t>Minimum spanning trees</w:t>
      </w:r>
    </w:p>
    <w:p w14:paraId="340820DA" w14:textId="77777777" w:rsidR="00EA6AC1" w:rsidRDefault="00EA6AC1" w:rsidP="00EA6AC1">
      <w:pPr>
        <w:pStyle w:val="DoElist1numbered2018"/>
        <w:numPr>
          <w:ilvl w:val="0"/>
          <w:numId w:val="45"/>
        </w:numPr>
        <w:rPr>
          <w:lang w:eastAsia="en-US"/>
        </w:rPr>
      </w:pPr>
      <w:r>
        <w:rPr>
          <w:lang w:eastAsia="en-US"/>
        </w:rPr>
        <w:t>Find the minimum spanning tree for the network diagram below.</w:t>
      </w:r>
    </w:p>
    <w:p w14:paraId="36E12CE7" w14:textId="77777777" w:rsidR="00EA6AC1" w:rsidRPr="001F28C7" w:rsidRDefault="00EA6AC1" w:rsidP="00EA6AC1">
      <w:pPr>
        <w:pStyle w:val="IOSbodytext2017"/>
        <w:rPr>
          <w:lang w:eastAsia="en-US"/>
        </w:rPr>
      </w:pPr>
    </w:p>
    <w:p w14:paraId="77846E5C" w14:textId="2AAD91DF" w:rsidR="00EA6AC1" w:rsidRDefault="00EF0A30" w:rsidP="00EA6AC1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FA07D8A" wp14:editId="7AFD06D9">
            <wp:extent cx="4002337" cy="3168000"/>
            <wp:effectExtent l="0" t="0" r="0" b="0"/>
            <wp:docPr id="1" name="Picture 1" descr="A weighted network with 7 vert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2337" cy="31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2CCC5" w14:textId="1493BE84" w:rsidR="00EA6AC1" w:rsidRDefault="00EA6AC1" w:rsidP="00EA6AC1">
      <w:pPr>
        <w:pStyle w:val="IOSbodytext2017"/>
        <w:rPr>
          <w:lang w:eastAsia="en-US"/>
        </w:rPr>
      </w:pPr>
      <w:r w:rsidRPr="00D5281B">
        <w:rPr>
          <w:lang w:eastAsia="en-US"/>
        </w:rPr>
        <w:t>Could you write down a general strategy to solve the problem that works in every case? Would you need more exa</w:t>
      </w:r>
      <w:r>
        <w:rPr>
          <w:lang w:eastAsia="en-US"/>
        </w:rPr>
        <w:t>mples to test it?</w:t>
      </w:r>
    </w:p>
    <w:p w14:paraId="5CB0D866" w14:textId="77F32004" w:rsidR="00EA6AC1" w:rsidRDefault="00EA6AC1" w:rsidP="00EA6AC1">
      <w:pPr>
        <w:pStyle w:val="DoEheading32018"/>
      </w:pPr>
      <w:r>
        <w:t xml:space="preserve">Activities </w:t>
      </w:r>
    </w:p>
    <w:p w14:paraId="45203B74" w14:textId="6A38D4CD" w:rsidR="00EA6AC1" w:rsidRPr="00EA6AC1" w:rsidRDefault="00EA6AC1" w:rsidP="00EA6AC1">
      <w:pPr>
        <w:pStyle w:val="DoEbodytext2018"/>
        <w:rPr>
          <w:lang w:eastAsia="en-US"/>
        </w:rPr>
      </w:pPr>
      <w:r>
        <w:rPr>
          <w:lang w:eastAsia="en-US"/>
        </w:rPr>
        <w:t xml:space="preserve">Test your strategy/strategies to find the minimum spanning tree in each case below: </w:t>
      </w:r>
    </w:p>
    <w:p w14:paraId="75A8EA49" w14:textId="77777777" w:rsidR="00EA6AC1" w:rsidRDefault="00EA6AC1" w:rsidP="00EA6AC1">
      <w:pPr>
        <w:pStyle w:val="DoElist1numbered2018"/>
        <w:numPr>
          <w:ilvl w:val="0"/>
          <w:numId w:val="46"/>
        </w:numPr>
        <w:rPr>
          <w:lang w:eastAsia="en-US"/>
        </w:rPr>
      </w:pPr>
    </w:p>
    <w:p w14:paraId="60DC72FC" w14:textId="6821D9AF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020F9D7" wp14:editId="4FDCCC37">
            <wp:extent cx="5731510" cy="1808480"/>
            <wp:effectExtent l="0" t="0" r="2540" b="1270"/>
            <wp:docPr id="202757" name="Picture 202757" descr="Weighted network with 10 vertices A to J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ADACB" w14:textId="701DC20D" w:rsidR="00EA6AC1" w:rsidRDefault="00EA6AC1">
      <w:pPr>
        <w:spacing w:before="0" w:after="160" w:line="259" w:lineRule="auto"/>
        <w:rPr>
          <w:szCs w:val="24"/>
          <w:lang w:eastAsia="en-US"/>
        </w:rPr>
      </w:pPr>
      <w:r>
        <w:rPr>
          <w:lang w:eastAsia="en-US"/>
        </w:rPr>
        <w:br w:type="page"/>
      </w:r>
    </w:p>
    <w:p w14:paraId="40AA6881" w14:textId="77777777" w:rsidR="00EA6AC1" w:rsidRPr="00EA6AC1" w:rsidRDefault="00EA6AC1" w:rsidP="00EA6AC1">
      <w:pPr>
        <w:pStyle w:val="DoElist1numbered2018"/>
        <w:rPr>
          <w:lang w:eastAsia="en-US"/>
        </w:rPr>
      </w:pPr>
    </w:p>
    <w:p w14:paraId="04340A03" w14:textId="07314C2D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D76ACA7" wp14:editId="19705D61">
            <wp:extent cx="5731510" cy="1757680"/>
            <wp:effectExtent l="0" t="0" r="2540" b="0"/>
            <wp:docPr id="202759" name="Picture 202759" descr="Weighted network with 10 vertices A to J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0D3A" w14:textId="2612005F" w:rsidR="00EA6AC1" w:rsidRDefault="00EA6AC1" w:rsidP="00EA6AC1">
      <w:pPr>
        <w:pStyle w:val="DoElist1numbered2018"/>
        <w:rPr>
          <w:lang w:eastAsia="en-US"/>
        </w:rPr>
      </w:pPr>
    </w:p>
    <w:p w14:paraId="5B70CE1C" w14:textId="29F6DEDC" w:rsidR="00EA6AC1" w:rsidRDefault="00EA6AC1" w:rsidP="00EA6AC1">
      <w:pPr>
        <w:spacing w:before="0" w:after="160" w:line="259" w:lineRule="auto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E36EBC3" wp14:editId="3F8EB616">
            <wp:extent cx="5731510" cy="1990090"/>
            <wp:effectExtent l="0" t="0" r="2540" b="0"/>
            <wp:docPr id="202760" name="Picture 202760" descr="Weighted network with 7 vertices A to 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0B9A6" w14:textId="77777777" w:rsidR="00EA6AC1" w:rsidRDefault="00EA6AC1" w:rsidP="00EA6AC1">
      <w:pPr>
        <w:pStyle w:val="DoElist1numbered2018"/>
        <w:rPr>
          <w:lang w:eastAsia="en-US"/>
        </w:rPr>
      </w:pPr>
    </w:p>
    <w:p w14:paraId="119FEAC8" w14:textId="26320E71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498D0DA" wp14:editId="2B7CF42C">
            <wp:extent cx="5731510" cy="1921510"/>
            <wp:effectExtent l="0" t="0" r="2540" b="2540"/>
            <wp:docPr id="202758" name="Picture 202758" descr="Weighted network with 9 vertices A to I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2DE0" w14:textId="77777777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3E7D1909" w14:textId="77777777" w:rsidR="00EA6AC1" w:rsidRDefault="00EA6AC1" w:rsidP="00EA6AC1">
      <w:pPr>
        <w:pStyle w:val="DoElist1numbered2018"/>
        <w:rPr>
          <w:lang w:eastAsia="en-US"/>
        </w:rPr>
      </w:pPr>
    </w:p>
    <w:p w14:paraId="3EFEAFA2" w14:textId="75B86810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7FB01CD" wp14:editId="6BBB908E">
            <wp:extent cx="5731510" cy="1961328"/>
            <wp:effectExtent l="0" t="0" r="2540" b="1270"/>
            <wp:docPr id="202761" name="Picture 202761" descr="Weighted network with 9 vertices A to I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22BC" w14:textId="3556726B" w:rsidR="00EA6AC1" w:rsidRDefault="00EA6AC1">
      <w:pPr>
        <w:spacing w:before="0" w:after="160" w:line="259" w:lineRule="auto"/>
        <w:rPr>
          <w:szCs w:val="24"/>
          <w:lang w:eastAsia="en-US"/>
        </w:rPr>
      </w:pPr>
      <w:r>
        <w:rPr>
          <w:lang w:eastAsia="en-US"/>
        </w:rPr>
        <w:br w:type="page"/>
      </w:r>
    </w:p>
    <w:p w14:paraId="50703A6D" w14:textId="77777777" w:rsidR="00EA6AC1" w:rsidRDefault="00EA6AC1" w:rsidP="00EA6AC1">
      <w:pPr>
        <w:pStyle w:val="DoElist1numbered2018"/>
        <w:rPr>
          <w:lang w:eastAsia="en-US"/>
        </w:rPr>
      </w:pPr>
    </w:p>
    <w:p w14:paraId="4BA49D70" w14:textId="3891BF5D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F7BBA82" wp14:editId="0B1DC666">
            <wp:extent cx="5731510" cy="1805181"/>
            <wp:effectExtent l="0" t="0" r="2540" b="5080"/>
            <wp:docPr id="202762" name="Picture 202762" descr="Weighted network with 10 vertices A to J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87A4" w14:textId="77777777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409956A1" w14:textId="77777777" w:rsidR="00EA6AC1" w:rsidRDefault="00EA6AC1" w:rsidP="00EA6AC1">
      <w:pPr>
        <w:pStyle w:val="DoElist1numbered2018"/>
        <w:rPr>
          <w:lang w:eastAsia="en-US"/>
        </w:rPr>
      </w:pPr>
    </w:p>
    <w:p w14:paraId="0538A563" w14:textId="0B4DBEB2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9BADF26" wp14:editId="038E2A9D">
            <wp:extent cx="5731510" cy="2020112"/>
            <wp:effectExtent l="0" t="0" r="2540" b="0"/>
            <wp:docPr id="202764" name="Picture 202764" descr="Weighted network with 7 vertices A to 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6175E" w14:textId="77777777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69E62810" w14:textId="77777777" w:rsidR="00EA6AC1" w:rsidRDefault="00EA6AC1" w:rsidP="00EA6AC1">
      <w:pPr>
        <w:pStyle w:val="DoElist1numbered2018"/>
        <w:rPr>
          <w:lang w:eastAsia="en-US"/>
        </w:rPr>
      </w:pPr>
    </w:p>
    <w:p w14:paraId="692D7651" w14:textId="169B966A" w:rsidR="00EA6AC1" w:rsidRPr="009862E0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C7B8623" wp14:editId="068A651F">
            <wp:extent cx="5731510" cy="1855393"/>
            <wp:effectExtent l="0" t="0" r="2540" b="0"/>
            <wp:docPr id="202763" name="Picture 202763" descr="Weighted network with 10 vertices A to J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5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E108A" w14:textId="198E7742" w:rsidR="00E337C5" w:rsidRDefault="00E337C5" w:rsidP="009B60AC">
      <w:pPr>
        <w:spacing w:before="0" w:after="160" w:line="259" w:lineRule="auto"/>
        <w:rPr>
          <w:sz w:val="28"/>
          <w:szCs w:val="32"/>
          <w:lang w:eastAsia="en-US"/>
        </w:rPr>
      </w:pPr>
    </w:p>
    <w:p w14:paraId="1FF133CB" w14:textId="77777777" w:rsidR="00F308D4" w:rsidRDefault="00F308D4" w:rsidP="009B60AC">
      <w:pPr>
        <w:spacing w:before="0" w:after="160" w:line="259" w:lineRule="auto"/>
        <w:rPr>
          <w:sz w:val="28"/>
          <w:szCs w:val="32"/>
          <w:lang w:eastAsia="en-US"/>
        </w:rPr>
      </w:pPr>
    </w:p>
    <w:p w14:paraId="15E898CB" w14:textId="77777777" w:rsidR="00F308D4" w:rsidRDefault="00F308D4">
      <w:pPr>
        <w:spacing w:before="0" w:after="160" w:line="259" w:lineRule="auto"/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 w:type="page"/>
      </w:r>
    </w:p>
    <w:p w14:paraId="6E0B9717" w14:textId="5FDD284F" w:rsidR="00F308D4" w:rsidRDefault="00F308D4" w:rsidP="00F308D4">
      <w:pPr>
        <w:pStyle w:val="DoEheading12018"/>
      </w:pPr>
      <w:r>
        <w:lastRenderedPageBreak/>
        <w:t>Solutions</w:t>
      </w:r>
    </w:p>
    <w:p w14:paraId="2F0D586A" w14:textId="621C2D88" w:rsidR="00F308D4" w:rsidRDefault="00F308D4" w:rsidP="00F308D4">
      <w:pPr>
        <w:pStyle w:val="DoEheading22018"/>
      </w:pPr>
      <w:r>
        <w:t>Trees</w:t>
      </w:r>
    </w:p>
    <w:p w14:paraId="64B1D4D6" w14:textId="77777777" w:rsidR="00F308D4" w:rsidRDefault="00F308D4" w:rsidP="00F308D4">
      <w:pPr>
        <w:pStyle w:val="DoEheading32018"/>
      </w:pPr>
      <w:r>
        <w:t>Activities</w:t>
      </w:r>
    </w:p>
    <w:p w14:paraId="153EF368" w14:textId="2CE368B5" w:rsidR="00F308D4" w:rsidRDefault="00F308D4" w:rsidP="00F308D4">
      <w:pPr>
        <w:pStyle w:val="DoElist1numbered2018"/>
        <w:numPr>
          <w:ilvl w:val="0"/>
          <w:numId w:val="47"/>
        </w:numPr>
        <w:rPr>
          <w:lang w:eastAsia="en-US"/>
        </w:rPr>
      </w:pPr>
      <w:r>
        <w:rPr>
          <w:lang w:eastAsia="en-US"/>
        </w:rPr>
        <w:t xml:space="preserve">Draw either a </w:t>
      </w:r>
      <w:r w:rsidR="003052D1">
        <w:rPr>
          <w:lang w:eastAsia="en-US"/>
        </w:rPr>
        <w:t>network</w:t>
      </w:r>
      <w:r>
        <w:rPr>
          <w:lang w:eastAsia="en-US"/>
        </w:rPr>
        <w:t xml:space="preserve"> with the given specification or explain why no such </w:t>
      </w:r>
      <w:r w:rsidR="003052D1">
        <w:rPr>
          <w:lang w:eastAsia="en-US"/>
        </w:rPr>
        <w:t>network</w:t>
      </w:r>
      <w:r>
        <w:rPr>
          <w:lang w:eastAsia="en-US"/>
        </w:rPr>
        <w:t xml:space="preserve"> exists:</w:t>
      </w:r>
    </w:p>
    <w:p w14:paraId="2B0C9235" w14:textId="4C5B6E43" w:rsidR="00F308D4" w:rsidRDefault="00F308D4" w:rsidP="00F308D4">
      <w:pPr>
        <w:pStyle w:val="IOSList2numbered2017"/>
        <w:numPr>
          <w:ilvl w:val="0"/>
          <w:numId w:val="48"/>
        </w:numPr>
        <w:rPr>
          <w:lang w:eastAsia="en-US"/>
        </w:rPr>
      </w:pPr>
      <w:r>
        <w:rPr>
          <w:lang w:eastAsia="en-US"/>
        </w:rPr>
        <w:t>Network, nine vertices, nine edges</w:t>
      </w:r>
      <w:r w:rsidR="003052D1">
        <w:rPr>
          <w:lang w:eastAsia="en-US"/>
        </w:rPr>
        <w:br/>
      </w:r>
      <w:r w:rsidR="003052D1">
        <w:rPr>
          <w:noProof/>
          <w:lang w:eastAsia="en-AU"/>
        </w:rPr>
        <w:drawing>
          <wp:inline distT="0" distB="0" distL="0" distR="0" wp14:anchorId="42FBCA82" wp14:editId="175F0139">
            <wp:extent cx="2690495" cy="1945005"/>
            <wp:effectExtent l="0" t="0" r="0" b="0"/>
            <wp:docPr id="20" name="Picture 20" descr="Network with 9 vertices and 9 edg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495" cy="194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1C24A" w14:textId="52082B41" w:rsidR="00F308D4" w:rsidRDefault="00F308D4" w:rsidP="00F308D4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 xml:space="preserve">Network, four vertices, seven edges. What is special about this </w:t>
      </w:r>
      <w:r w:rsidR="00216E6B">
        <w:rPr>
          <w:lang w:eastAsia="en-US"/>
        </w:rPr>
        <w:t>network</w:t>
      </w:r>
      <w:r>
        <w:rPr>
          <w:lang w:eastAsia="en-US"/>
        </w:rPr>
        <w:t>?</w:t>
      </w:r>
      <w:r w:rsidR="00A44FA7">
        <w:rPr>
          <w:lang w:eastAsia="en-US"/>
        </w:rPr>
        <w:br/>
      </w:r>
      <w:r w:rsidR="00A44FA7">
        <w:rPr>
          <w:noProof/>
          <w:lang w:eastAsia="en-AU"/>
        </w:rPr>
        <w:drawing>
          <wp:inline distT="0" distB="0" distL="0" distR="0" wp14:anchorId="4D9841C2" wp14:editId="39F137F9">
            <wp:extent cx="1887220" cy="1691640"/>
            <wp:effectExtent l="0" t="0" r="0" b="3810"/>
            <wp:docPr id="21" name="Picture 21" descr="Network with 4 vertices and 7 edg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043DE" w14:textId="5C9FD850" w:rsidR="00A44FA7" w:rsidRDefault="00A44FA7" w:rsidP="00A44FA7">
      <w:pPr>
        <w:pStyle w:val="IOSList2numbered2017"/>
        <w:ind w:firstLine="0"/>
        <w:rPr>
          <w:lang w:eastAsia="en-US"/>
        </w:rPr>
      </w:pPr>
      <w:r>
        <w:rPr>
          <w:lang w:eastAsia="en-US"/>
        </w:rPr>
        <w:t>The network must have a loop or two paths joining the same two vertices.</w:t>
      </w:r>
      <w:r w:rsidR="006E1FD3">
        <w:rPr>
          <w:lang w:eastAsia="en-US"/>
        </w:rPr>
        <w:t xml:space="preserve"> The network is not simple.</w:t>
      </w:r>
    </w:p>
    <w:p w14:paraId="07974BDB" w14:textId="515B0224" w:rsidR="00F308D4" w:rsidRDefault="00F308D4" w:rsidP="00F308D4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Network, five vertices, three edges</w:t>
      </w:r>
      <w:r w:rsidR="006E1FD3">
        <w:rPr>
          <w:lang w:eastAsia="en-US"/>
        </w:rPr>
        <w:br/>
        <w:t>This is not possible, a maximum of 4 vertices can be combined into a network with 3 edges.</w:t>
      </w:r>
    </w:p>
    <w:p w14:paraId="2B6DEE0E" w14:textId="18618568" w:rsidR="006E1FD3" w:rsidRDefault="006E1FD3" w:rsidP="006E1FD3">
      <w:pPr>
        <w:pStyle w:val="IOSList2numbered2017"/>
        <w:ind w:firstLine="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0F090AB" wp14:editId="4A574694">
            <wp:extent cx="1776095" cy="1971675"/>
            <wp:effectExtent l="0" t="0" r="0" b="9525"/>
            <wp:docPr id="22" name="Picture 22" descr="A diagram demonstrating that a network with 5 vertices and 3 edges cannot be form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9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04A77" w14:textId="77777777" w:rsidR="006E1FD3" w:rsidRDefault="00F308D4" w:rsidP="00F308D4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lastRenderedPageBreak/>
        <w:t>Tree, four vertices, three edges</w:t>
      </w:r>
    </w:p>
    <w:p w14:paraId="5245C229" w14:textId="2F6F42BE" w:rsidR="00F308D4" w:rsidRDefault="006E1FD3" w:rsidP="006E1FD3">
      <w:pPr>
        <w:pStyle w:val="IOSList2numbered2017"/>
        <w:ind w:firstLine="0"/>
        <w:rPr>
          <w:lang w:eastAsia="en-US"/>
        </w:rPr>
      </w:pPr>
      <w:r>
        <w:rPr>
          <w:lang w:eastAsia="en-US"/>
        </w:rPr>
        <w:br/>
      </w:r>
      <w:r>
        <w:rPr>
          <w:noProof/>
          <w:lang w:eastAsia="en-AU"/>
        </w:rPr>
        <w:drawing>
          <wp:inline distT="0" distB="0" distL="0" distR="0" wp14:anchorId="4C5B7BA8" wp14:editId="530924B2">
            <wp:extent cx="1157605" cy="1965960"/>
            <wp:effectExtent l="0" t="0" r="4445" b="0"/>
            <wp:docPr id="23" name="Picture 23" descr="A tree with 4 vertices and 3 edg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6822C" w14:textId="5C11C700" w:rsidR="00F308D4" w:rsidRDefault="00F308D4" w:rsidP="00F308D4">
      <w:pPr>
        <w:pStyle w:val="IOSList2numbered2017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Tree, nine vertices, nine edges</w:t>
      </w:r>
      <w:r w:rsidR="006E1FD3">
        <w:rPr>
          <w:lang w:eastAsia="en-US"/>
        </w:rPr>
        <w:br/>
        <w:t>This is not possible. A tree with 9 vertices will have exactly 8 edges. By adding a 9</w:t>
      </w:r>
      <w:r w:rsidR="006E1FD3" w:rsidRPr="006E1FD3">
        <w:rPr>
          <w:vertAlign w:val="superscript"/>
          <w:lang w:eastAsia="en-US"/>
        </w:rPr>
        <w:t>th</w:t>
      </w:r>
      <w:r w:rsidR="006E1FD3">
        <w:rPr>
          <w:lang w:eastAsia="en-US"/>
        </w:rPr>
        <w:t xml:space="preserve"> edge a cycle or loop is formed and it is therefore not a tree.</w:t>
      </w:r>
      <w:r>
        <w:rPr>
          <w:lang w:eastAsia="en-US"/>
        </w:rPr>
        <w:br/>
      </w:r>
    </w:p>
    <w:p w14:paraId="1B2CC5AD" w14:textId="647D800B" w:rsidR="00F308D4" w:rsidRDefault="00F308D4" w:rsidP="00F308D4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How many edges does a tree with “n” number of vertices have?</w:t>
      </w:r>
      <w:r w:rsidR="00B7207B">
        <w:rPr>
          <w:lang w:eastAsia="en-US"/>
        </w:rPr>
        <w:br/>
        <w:t>(n-1) edges</w:t>
      </w:r>
    </w:p>
    <w:p w14:paraId="05B1E0FC" w14:textId="4AC6821B" w:rsidR="00016D81" w:rsidRDefault="00F308D4" w:rsidP="00016D81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What happens if you delete an edge in a tree?</w:t>
      </w:r>
      <w:r w:rsidR="00B7207B">
        <w:rPr>
          <w:lang w:eastAsia="en-US"/>
        </w:rPr>
        <w:br/>
        <w:t>If an edge is deleted from to a tree there are two possibilities.</w:t>
      </w:r>
      <w:r w:rsidR="00B7207B">
        <w:rPr>
          <w:lang w:eastAsia="en-US"/>
        </w:rPr>
        <w:br/>
      </w:r>
      <w:r w:rsidR="00B7207B">
        <w:rPr>
          <w:noProof/>
          <w:lang w:eastAsia="en-AU"/>
        </w:rPr>
        <w:drawing>
          <wp:inline distT="0" distB="0" distL="0" distR="0" wp14:anchorId="277CEA53" wp14:editId="7E3636B5">
            <wp:extent cx="1758462" cy="1546470"/>
            <wp:effectExtent l="0" t="0" r="0" b="0"/>
            <wp:docPr id="19" name="Picture 19" descr="A tree with vertices A, B, D, E and 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456" cy="155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07B">
        <w:rPr>
          <w:lang w:eastAsia="en-US"/>
        </w:rPr>
        <w:br/>
      </w:r>
      <w:r w:rsidR="00016D81">
        <w:rPr>
          <w:lang w:eastAsia="en-US"/>
        </w:rPr>
        <w:t xml:space="preserve">Option 1: If the edge </w:t>
      </w:r>
      <w:r w:rsidR="00B7207B">
        <w:rPr>
          <w:lang w:eastAsia="en-US"/>
        </w:rPr>
        <w:t xml:space="preserve">deleted joined </w:t>
      </w:r>
      <w:r w:rsidR="00016D81">
        <w:rPr>
          <w:lang w:eastAsia="en-US"/>
        </w:rPr>
        <w:t>two vertices</w:t>
      </w:r>
      <w:r w:rsidR="00B7207B">
        <w:rPr>
          <w:lang w:eastAsia="en-US"/>
        </w:rPr>
        <w:t xml:space="preserve"> such as A and F, then it will be split two trees.</w:t>
      </w:r>
      <w:r w:rsidR="00B7207B">
        <w:rPr>
          <w:lang w:eastAsia="en-US"/>
        </w:rPr>
        <w:br/>
      </w:r>
      <w:r w:rsidR="00016D81">
        <w:rPr>
          <w:lang w:eastAsia="en-US"/>
        </w:rPr>
        <w:t xml:space="preserve">Option 2: </w:t>
      </w:r>
      <w:r w:rsidR="007A1C85">
        <w:rPr>
          <w:lang w:eastAsia="en-US"/>
        </w:rPr>
        <w:t>If the edge deleted joined two vertices such as F and D, then a new tree will be formed with one less vertex.</w:t>
      </w:r>
    </w:p>
    <w:p w14:paraId="1513F0D3" w14:textId="776D8C6C" w:rsidR="00F308D4" w:rsidRPr="00C51EBC" w:rsidRDefault="00F308D4" w:rsidP="00F308D4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In a tree, can vertices be connected by more than one path?</w:t>
      </w:r>
      <w:r w:rsidR="00016D81">
        <w:rPr>
          <w:lang w:eastAsia="en-US"/>
        </w:rPr>
        <w:br/>
        <w:t>No.</w:t>
      </w:r>
    </w:p>
    <w:p w14:paraId="2AC8030F" w14:textId="6D054785" w:rsidR="00016D81" w:rsidRDefault="00F308D4" w:rsidP="00FC6EF9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C</w:t>
      </w:r>
      <w:r w:rsidR="00016D81">
        <w:rPr>
          <w:lang w:eastAsia="en-US"/>
        </w:rPr>
        <w:t>an there be ‘cycles’ in a tree?</w:t>
      </w:r>
      <w:r w:rsidR="00016D81">
        <w:rPr>
          <w:lang w:eastAsia="en-US"/>
        </w:rPr>
        <w:br/>
        <w:t>There cannot be cycles in a tree as then there would be more than one path between two vertices.</w:t>
      </w:r>
    </w:p>
    <w:p w14:paraId="390A84AD" w14:textId="6C7D72AC" w:rsidR="00F308D4" w:rsidRDefault="00F308D4" w:rsidP="00B7207B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lastRenderedPageBreak/>
        <w:t>What happens if you add an edge to a tree?</w:t>
      </w:r>
      <w:r w:rsidR="00016D81">
        <w:rPr>
          <w:lang w:eastAsia="en-US"/>
        </w:rPr>
        <w:br/>
        <w:t xml:space="preserve">If an edge is added to a tree there are two possibilities. </w:t>
      </w:r>
      <w:r w:rsidR="00901AEE">
        <w:rPr>
          <w:lang w:eastAsia="en-US"/>
        </w:rPr>
        <w:br/>
      </w:r>
      <w:r w:rsidR="00901AEE">
        <w:rPr>
          <w:noProof/>
          <w:lang w:eastAsia="en-AU"/>
        </w:rPr>
        <w:drawing>
          <wp:inline distT="0" distB="0" distL="0" distR="0" wp14:anchorId="2C53BF89" wp14:editId="23E7B6F9">
            <wp:extent cx="1758462" cy="1546470"/>
            <wp:effectExtent l="0" t="0" r="0" b="0"/>
            <wp:docPr id="18" name="Picture 18" descr="A tree with vertices A, B, D, E and 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456" cy="155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07B">
        <w:rPr>
          <w:lang w:eastAsia="en-US"/>
        </w:rPr>
        <w:br/>
      </w:r>
      <w:r w:rsidR="00016D81">
        <w:rPr>
          <w:lang w:eastAsia="en-US"/>
        </w:rPr>
        <w:t xml:space="preserve">Option 1: If the edge joins two vertices which are already part of the tree then a cycle will be formed and it will no longer represent a tree. </w:t>
      </w:r>
      <w:r w:rsidR="00901AEE">
        <w:rPr>
          <w:lang w:eastAsia="en-US"/>
        </w:rPr>
        <w:t xml:space="preserve">For example, if an edge joining F and B was added to the diagram. </w:t>
      </w:r>
      <w:r w:rsidR="00901AEE">
        <w:rPr>
          <w:lang w:eastAsia="en-US"/>
        </w:rPr>
        <w:br/>
      </w:r>
      <w:r w:rsidR="00016D81">
        <w:rPr>
          <w:lang w:eastAsia="en-US"/>
        </w:rPr>
        <w:t>Option 2: If the edge joins to a vertex not previously within the tree a new tree will be formed with an additional vertex.</w:t>
      </w:r>
      <w:r w:rsidR="00901AEE">
        <w:rPr>
          <w:lang w:eastAsia="en-US"/>
        </w:rPr>
        <w:t xml:space="preserve"> For example, if an edge joining B and C was added to the diagram.</w:t>
      </w:r>
      <w:r w:rsidR="00901AEE">
        <w:rPr>
          <w:lang w:eastAsia="en-US"/>
        </w:rPr>
        <w:br/>
      </w:r>
    </w:p>
    <w:p w14:paraId="23EB8919" w14:textId="49195844" w:rsidR="007A1C85" w:rsidRPr="007A1C85" w:rsidRDefault="00F308D4" w:rsidP="007A1C85">
      <w:pPr>
        <w:pStyle w:val="IOSList1numbered2017"/>
        <w:numPr>
          <w:ilvl w:val="0"/>
          <w:numId w:val="2"/>
        </w:numPr>
        <w:spacing w:after="840"/>
        <w:rPr>
          <w:lang w:eastAsia="en-US"/>
        </w:rPr>
      </w:pPr>
      <w:r>
        <w:rPr>
          <w:lang w:eastAsia="en-US"/>
        </w:rPr>
        <w:t>If the total degree of a graph is the sum of all the degrees of its vertices, what is the total degree if a tree with ‘n’ vertices?</w:t>
      </w:r>
      <w:r w:rsidR="007A1C85">
        <w:rPr>
          <w:lang w:eastAsia="en-US"/>
        </w:rPr>
        <w:br/>
      </w:r>
      <m:oMath>
        <m:r>
          <w:rPr>
            <w:rFonts w:ascii="Cambria Math" w:hAnsi="Cambria Math"/>
            <w:lang w:eastAsia="en-US"/>
          </w:rPr>
          <m:t>2n-2</m:t>
        </m:r>
      </m:oMath>
      <w:r w:rsidR="007A1C85">
        <w:rPr>
          <w:lang w:eastAsia="en-US"/>
        </w:rPr>
        <w:t>.</w:t>
      </w:r>
      <w:r w:rsidR="007A1C85">
        <w:rPr>
          <w:lang w:eastAsia="en-US"/>
        </w:rPr>
        <w:br/>
        <w:t>Explanation: With one vertex there is no degree. When a vertex is added the total degree will increase by two.</w:t>
      </w:r>
    </w:p>
    <w:p w14:paraId="178A0080" w14:textId="07A867A1" w:rsidR="00F308D4" w:rsidRDefault="00F308D4" w:rsidP="00F308D4">
      <w:pPr>
        <w:pStyle w:val="DoEheading22018"/>
      </w:pPr>
      <w:r>
        <w:t>Minimum spanning trees</w:t>
      </w:r>
    </w:p>
    <w:p w14:paraId="2441F84E" w14:textId="77777777" w:rsidR="00F308D4" w:rsidRDefault="00F308D4" w:rsidP="00F308D4">
      <w:pPr>
        <w:pStyle w:val="DoElist1numbered2018"/>
        <w:numPr>
          <w:ilvl w:val="0"/>
          <w:numId w:val="49"/>
        </w:numPr>
        <w:rPr>
          <w:lang w:eastAsia="en-US"/>
        </w:rPr>
      </w:pPr>
      <w:r>
        <w:rPr>
          <w:lang w:eastAsia="en-US"/>
        </w:rPr>
        <w:t>Find the minimum spanning tree for the network diagram below.</w:t>
      </w:r>
    </w:p>
    <w:p w14:paraId="11DF9EF5" w14:textId="77777777" w:rsidR="00F308D4" w:rsidRPr="001F28C7" w:rsidRDefault="00F308D4" w:rsidP="00F308D4">
      <w:pPr>
        <w:pStyle w:val="IOSbodytext2017"/>
        <w:rPr>
          <w:lang w:eastAsia="en-US"/>
        </w:rPr>
      </w:pPr>
    </w:p>
    <w:p w14:paraId="4AE1CF95" w14:textId="62C6BD9F" w:rsidR="00F308D4" w:rsidRDefault="00EF0A30" w:rsidP="00F308D4">
      <w:pPr>
        <w:pStyle w:val="IOSgraphics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568F008B" wp14:editId="4714B8E6">
            <wp:extent cx="3640516" cy="2898000"/>
            <wp:effectExtent l="0" t="0" r="0" b="0"/>
            <wp:docPr id="2" name="Picture 2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40516" cy="28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51E8" w14:textId="5B6458B1" w:rsidR="00F308D4" w:rsidRDefault="00F308D4" w:rsidP="00F308D4">
      <w:pPr>
        <w:pStyle w:val="IOSbodytext2017"/>
        <w:rPr>
          <w:lang w:eastAsia="en-US"/>
        </w:rPr>
      </w:pPr>
      <w:r w:rsidRPr="00D5281B">
        <w:rPr>
          <w:lang w:eastAsia="en-US"/>
        </w:rPr>
        <w:t>Could you write down a general strategy to solve the problem that works in every case? Would you need more exa</w:t>
      </w:r>
      <w:r>
        <w:rPr>
          <w:lang w:eastAsia="en-US"/>
        </w:rPr>
        <w:t>mples to test it?</w:t>
      </w:r>
    </w:p>
    <w:p w14:paraId="33AB74D7" w14:textId="7F2D480F" w:rsidR="00F308D4" w:rsidRDefault="00F308D4" w:rsidP="00F308D4">
      <w:pPr>
        <w:pStyle w:val="IOSbodytext2017"/>
        <w:rPr>
          <w:lang w:eastAsia="en-US"/>
        </w:rPr>
      </w:pPr>
      <w:r w:rsidRPr="00F308D4">
        <w:rPr>
          <w:b/>
          <w:lang w:eastAsia="en-US"/>
        </w:rPr>
        <w:t>Solution:</w:t>
      </w:r>
      <w:r>
        <w:rPr>
          <w:lang w:eastAsia="en-US"/>
        </w:rPr>
        <w:t xml:space="preserve"> Various responses could be given. The students responses may lead to the developments of Prim’s and Kruskal’s algorithms.</w:t>
      </w:r>
    </w:p>
    <w:p w14:paraId="1F8415C3" w14:textId="77777777" w:rsidR="00F308D4" w:rsidRDefault="00F308D4" w:rsidP="00F308D4">
      <w:pPr>
        <w:pStyle w:val="DoEheading32018"/>
      </w:pPr>
      <w:r>
        <w:t xml:space="preserve">Activities </w:t>
      </w:r>
    </w:p>
    <w:p w14:paraId="22E6E7B1" w14:textId="34E4FA60" w:rsidR="00F308D4" w:rsidRDefault="00F308D4" w:rsidP="00F308D4">
      <w:pPr>
        <w:pStyle w:val="DoEbodytext2018"/>
        <w:rPr>
          <w:lang w:eastAsia="en-US"/>
        </w:rPr>
      </w:pPr>
      <w:r>
        <w:rPr>
          <w:lang w:eastAsia="en-US"/>
        </w:rPr>
        <w:t xml:space="preserve">Test your strategy/strategies to find the minimum spanning tree in each case below: </w:t>
      </w:r>
    </w:p>
    <w:p w14:paraId="4BC66236" w14:textId="2DB6C693" w:rsidR="00F308D4" w:rsidRPr="00852603" w:rsidRDefault="00F308D4" w:rsidP="00852603">
      <w:pPr>
        <w:pStyle w:val="DoEbodytext2018"/>
        <w:rPr>
          <w:lang w:eastAsia="en-US"/>
        </w:rPr>
      </w:pPr>
      <w:r w:rsidRPr="00F308D4">
        <w:rPr>
          <w:b/>
          <w:lang w:eastAsia="en-US"/>
        </w:rPr>
        <w:t>Solution:</w:t>
      </w:r>
      <w:r>
        <w:rPr>
          <w:lang w:eastAsia="en-US"/>
        </w:rPr>
        <w:t xml:space="preserve"> See sample solutions for the minimum spanning trees in the resource </w:t>
      </w:r>
      <w:r w:rsidRPr="00F308D4">
        <w:rPr>
          <w:lang w:eastAsia="en-US"/>
        </w:rPr>
        <w:t>prims-and-kruskals-algorithms</w:t>
      </w:r>
      <w:r>
        <w:rPr>
          <w:lang w:eastAsia="en-US"/>
        </w:rPr>
        <w:t>.DOCX</w:t>
      </w:r>
    </w:p>
    <w:sectPr w:rsidR="00F308D4" w:rsidRPr="00852603" w:rsidSect="00D55ACF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FF56B7" w:rsidRDefault="00FF56B7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FF56B7" w:rsidRDefault="00FF56B7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9322A" w14:textId="77777777" w:rsidR="009E087B" w:rsidRDefault="009E08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2C26ED38" w:rsidR="00DB4E26" w:rsidRDefault="00D55ACF" w:rsidP="008426DB">
    <w:pPr>
      <w:pStyle w:val="DoEfooter2018"/>
      <w:tabs>
        <w:tab w:val="clear" w:pos="7088"/>
        <w:tab w:val="left" w:pos="10490"/>
      </w:tabs>
    </w:pPr>
    <w:r>
      <w:t xml:space="preserve">Year 12 Mathematics Standard </w:t>
    </w:r>
    <w:r w:rsidR="009661ED">
      <w:t>1</w:t>
    </w:r>
    <w:r w:rsidR="008426DB">
      <w:t xml:space="preserve"> </w:t>
    </w:r>
    <w:r>
      <w:t>- Networks</w:t>
    </w:r>
    <w:r w:rsidR="00DB4E26">
      <w:tab/>
    </w:r>
    <w:r w:rsidR="00DB4E26">
      <w:fldChar w:fldCharType="begin"/>
    </w:r>
    <w:r w:rsidR="00DB4E26">
      <w:instrText xml:space="preserve"> PAGE   \* MERGEFORMAT </w:instrText>
    </w:r>
    <w:r w:rsidR="00DB4E26">
      <w:fldChar w:fldCharType="separate"/>
    </w:r>
    <w:r w:rsidR="009E087B">
      <w:rPr>
        <w:noProof/>
      </w:rPr>
      <w:t>2</w:t>
    </w:r>
    <w:r w:rsidR="00DB4E2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3EAD07" w14:textId="77777777" w:rsidR="009E087B" w:rsidRDefault="009E08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FF56B7" w:rsidRDefault="00FF56B7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FF56B7" w:rsidRDefault="00FF56B7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0DBB" w14:textId="77777777" w:rsidR="009E087B" w:rsidRDefault="009E08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AAA93" w14:textId="77777777" w:rsidR="009E087B" w:rsidRDefault="009E08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2597A" w14:textId="77777777" w:rsidR="009E087B" w:rsidRDefault="009E08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9"/>
  </w:num>
  <w:num w:numId="4">
    <w:abstractNumId w:val="8"/>
  </w:num>
  <w:num w:numId="5">
    <w:abstractNumId w:val="7"/>
  </w:num>
  <w:num w:numId="6">
    <w:abstractNumId w:val="0"/>
  </w:num>
  <w:num w:numId="7">
    <w:abstractNumId w:val="7"/>
  </w:num>
  <w:num w:numId="8">
    <w:abstractNumId w:val="1"/>
  </w:num>
  <w:num w:numId="9">
    <w:abstractNumId w:val="9"/>
  </w:num>
  <w:num w:numId="10">
    <w:abstractNumId w:val="10"/>
  </w:num>
  <w:num w:numId="11">
    <w:abstractNumId w:val="9"/>
  </w:num>
  <w:num w:numId="12">
    <w:abstractNumId w:val="8"/>
  </w:num>
  <w:num w:numId="13">
    <w:abstractNumId w:val="7"/>
  </w:num>
  <w:num w:numId="14">
    <w:abstractNumId w:val="0"/>
  </w:num>
  <w:num w:numId="15">
    <w:abstractNumId w:val="7"/>
  </w:num>
  <w:num w:numId="16">
    <w:abstractNumId w:val="1"/>
  </w:num>
  <w:num w:numId="17">
    <w:abstractNumId w:val="11"/>
  </w:num>
  <w:num w:numId="18">
    <w:abstractNumId w:val="1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  <w:lvlOverride w:ilvl="0">
      <w:startOverride w:val="1"/>
    </w:lvlOverride>
  </w:num>
  <w:num w:numId="35">
    <w:abstractNumId w:val="10"/>
    <w:lvlOverride w:ilvl="0">
      <w:startOverride w:val="1"/>
    </w:lvlOverride>
  </w:num>
  <w:num w:numId="36">
    <w:abstractNumId w:val="10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6"/>
  </w:num>
  <w:num w:numId="41">
    <w:abstractNumId w:val="10"/>
    <w:lvlOverride w:ilvl="0">
      <w:startOverride w:val="1"/>
    </w:lvlOverride>
  </w:num>
  <w:num w:numId="42">
    <w:abstractNumId w:val="5"/>
  </w:num>
  <w:num w:numId="43">
    <w:abstractNumId w:val="10"/>
    <w:lvlOverride w:ilvl="0">
      <w:startOverride w:val="1"/>
    </w:lvlOverride>
  </w:num>
  <w:num w:numId="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0"/>
    <w:lvlOverride w:ilvl="0">
      <w:startOverride w:val="1"/>
    </w:lvlOverride>
  </w:num>
  <w:num w:numId="46">
    <w:abstractNumId w:val="10"/>
    <w:lvlOverride w:ilvl="0">
      <w:startOverride w:val="1"/>
    </w:lvlOverride>
  </w:num>
  <w:num w:numId="47">
    <w:abstractNumId w:val="10"/>
    <w:lvlOverride w:ilvl="0">
      <w:startOverride w:val="1"/>
    </w:lvlOverride>
  </w:num>
  <w:num w:numId="4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E2MzE0Nze1sDRQ0lEKTi0uzszPAykwrAUA4/pTTywAAAA="/>
  </w:docVars>
  <w:rsids>
    <w:rsidRoot w:val="00F9178D"/>
    <w:rsid w:val="00016908"/>
    <w:rsid w:val="00016D81"/>
    <w:rsid w:val="000D35FA"/>
    <w:rsid w:val="0010049C"/>
    <w:rsid w:val="00122F3A"/>
    <w:rsid w:val="00154ACE"/>
    <w:rsid w:val="00197941"/>
    <w:rsid w:val="001E1A23"/>
    <w:rsid w:val="00216E6B"/>
    <w:rsid w:val="00253F74"/>
    <w:rsid w:val="0028075D"/>
    <w:rsid w:val="002F343B"/>
    <w:rsid w:val="002F34B0"/>
    <w:rsid w:val="003052D1"/>
    <w:rsid w:val="0031596D"/>
    <w:rsid w:val="00326851"/>
    <w:rsid w:val="00352BE0"/>
    <w:rsid w:val="00364F31"/>
    <w:rsid w:val="00376EBF"/>
    <w:rsid w:val="004002E2"/>
    <w:rsid w:val="00585E3E"/>
    <w:rsid w:val="00586CD7"/>
    <w:rsid w:val="005A1EF6"/>
    <w:rsid w:val="00613FEF"/>
    <w:rsid w:val="006141BF"/>
    <w:rsid w:val="006303C5"/>
    <w:rsid w:val="0068053E"/>
    <w:rsid w:val="006866EE"/>
    <w:rsid w:val="006A363B"/>
    <w:rsid w:val="006E1FD3"/>
    <w:rsid w:val="007045CB"/>
    <w:rsid w:val="007108BE"/>
    <w:rsid w:val="007967DD"/>
    <w:rsid w:val="007A1C85"/>
    <w:rsid w:val="007B2431"/>
    <w:rsid w:val="008426DB"/>
    <w:rsid w:val="00844D02"/>
    <w:rsid w:val="00852603"/>
    <w:rsid w:val="008F340C"/>
    <w:rsid w:val="00901AEE"/>
    <w:rsid w:val="0092248E"/>
    <w:rsid w:val="00964EF8"/>
    <w:rsid w:val="009661ED"/>
    <w:rsid w:val="009B028D"/>
    <w:rsid w:val="009B60AC"/>
    <w:rsid w:val="009C4FD0"/>
    <w:rsid w:val="009E087B"/>
    <w:rsid w:val="00A42F17"/>
    <w:rsid w:val="00A44FA7"/>
    <w:rsid w:val="00A660F0"/>
    <w:rsid w:val="00AE6D03"/>
    <w:rsid w:val="00B05969"/>
    <w:rsid w:val="00B42AD1"/>
    <w:rsid w:val="00B51B77"/>
    <w:rsid w:val="00B61577"/>
    <w:rsid w:val="00B7207B"/>
    <w:rsid w:val="00B73B53"/>
    <w:rsid w:val="00C14623"/>
    <w:rsid w:val="00C57635"/>
    <w:rsid w:val="00C652BC"/>
    <w:rsid w:val="00C83F58"/>
    <w:rsid w:val="00D150C5"/>
    <w:rsid w:val="00D55ACF"/>
    <w:rsid w:val="00D92A12"/>
    <w:rsid w:val="00DA05A8"/>
    <w:rsid w:val="00DA426C"/>
    <w:rsid w:val="00DB4E26"/>
    <w:rsid w:val="00DD3A3F"/>
    <w:rsid w:val="00DF2372"/>
    <w:rsid w:val="00E337C5"/>
    <w:rsid w:val="00E5492A"/>
    <w:rsid w:val="00E92FA7"/>
    <w:rsid w:val="00EA6AC1"/>
    <w:rsid w:val="00EC2D6E"/>
    <w:rsid w:val="00ED45D6"/>
    <w:rsid w:val="00ED70AE"/>
    <w:rsid w:val="00EF0A30"/>
    <w:rsid w:val="00F233AB"/>
    <w:rsid w:val="00F23886"/>
    <w:rsid w:val="00F308D4"/>
    <w:rsid w:val="00F47D3A"/>
    <w:rsid w:val="00F5750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E8653A5"/>
  <w15:chartTrackingRefBased/>
  <w15:docId w15:val="{7E73E370-C63F-40CF-A6B9-D50E5D6D8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paragraph" w:customStyle="1" w:styleId="IOSList1numbered2017">
    <w:name w:val="IOS List 1 numbered 2017"/>
    <w:basedOn w:val="Normal"/>
    <w:qFormat/>
    <w:locked/>
    <w:rsid w:val="00EA6AC1"/>
    <w:pPr>
      <w:spacing w:before="80" w:line="280" w:lineRule="atLeast"/>
      <w:ind w:left="720" w:hanging="360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EA6AC1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080" w:hanging="360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EA6AC1"/>
    <w:rPr>
      <w:rFonts w:ascii="Arial" w:hAnsi="Arial" w:cs="Times New Roman"/>
      <w:sz w:val="24"/>
      <w:szCs w:val="24"/>
      <w:lang w:eastAsia="zh-CN"/>
    </w:rPr>
  </w:style>
  <w:style w:type="paragraph" w:customStyle="1" w:styleId="IOSgraphics2017">
    <w:name w:val="IOS graphics 2017"/>
    <w:basedOn w:val="IOSunformattedspace2017"/>
    <w:next w:val="Normal"/>
    <w:qFormat/>
    <w:rsid w:val="00EA6AC1"/>
    <w:pPr>
      <w:keepNext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388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886"/>
    <w:rPr>
      <w:rFonts w:ascii="Segoe UI" w:hAnsi="Segoe UI" w:cs="Segoe UI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A1C8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3.wdp"/><Relationship Id="rId25" Type="http://schemas.openxmlformats.org/officeDocument/2006/relationships/image" Target="media/image12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microsoft.com/office/2007/relationships/hdphoto" Target="media/hdphoto2.wdp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A09FB-2A0F-4A75-8746-055C3423F1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2950E9-4919-419A-A626-78EBFD9C4B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F05017-9874-42AF-9B86-E54D0C5702A0}">
  <ds:schemaRefs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D93B3EF-E54B-4D7F-8DE9-4A9EB290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oanning trees</dc:title>
  <dc:subject/>
  <dc:creator>Vas Ratusau</dc:creator>
  <cp:keywords>Stage 6</cp:keywords>
  <dc:description/>
  <cp:lastModifiedBy>Vas Ratusau</cp:lastModifiedBy>
  <cp:revision>2</cp:revision>
  <dcterms:created xsi:type="dcterms:W3CDTF">2021-02-22T02:27:00Z</dcterms:created>
  <dcterms:modified xsi:type="dcterms:W3CDTF">2021-02-22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